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20E75" w14:textId="213BD3CC" w:rsidR="003B19CB" w:rsidRPr="007E58AE" w:rsidRDefault="003E6D88" w:rsidP="00B56A99">
      <w:pPr>
        <w:pStyle w:val="Title"/>
        <w:rPr>
          <w:sz w:val="52"/>
          <w:szCs w:val="52"/>
        </w:rPr>
      </w:pPr>
      <w:r w:rsidRPr="007E58AE">
        <w:rPr>
          <w:sz w:val="52"/>
          <w:szCs w:val="52"/>
        </w:rPr>
        <w:t xml:space="preserve">National Student Wellbeing Program </w:t>
      </w:r>
      <w:r w:rsidR="009269B9" w:rsidRPr="007E58AE">
        <w:rPr>
          <w:sz w:val="52"/>
          <w:szCs w:val="52"/>
        </w:rPr>
        <w:t>2024–27</w:t>
      </w:r>
    </w:p>
    <w:p w14:paraId="3801FC92" w14:textId="4A6691A9" w:rsidR="00AE3C3C" w:rsidRPr="007E58AE" w:rsidRDefault="00AE3C3C" w:rsidP="003E6D88">
      <w:r w:rsidRPr="007E58AE">
        <w:t>For information about the National Student Wellbeing Program, please visit</w:t>
      </w:r>
      <w:r w:rsidR="00633DF9" w:rsidRPr="007E58AE">
        <w:t xml:space="preserve"> </w:t>
      </w:r>
      <w:hyperlink r:id="rId10" w:history="1">
        <w:r w:rsidR="00633DF9" w:rsidRPr="007E58AE">
          <w:rPr>
            <w:rStyle w:val="Hyperlink"/>
            <w:rFonts w:eastAsia="Times New Roman" w:cstheme="minorHAnsi"/>
            <w:noProof/>
            <w:lang w:eastAsia="en-GB"/>
          </w:rPr>
          <w:t>https://www.vic.gov.au/national-student-wellbeing-program</w:t>
        </w:r>
      </w:hyperlink>
      <w:r w:rsidR="00633DF9" w:rsidRPr="007E58AE">
        <w:rPr>
          <w:rFonts w:eastAsia="Times New Roman" w:cstheme="minorHAnsi"/>
          <w:noProof/>
          <w:color w:val="000000" w:themeColor="text1"/>
          <w:lang w:eastAsia="en-GB"/>
        </w:rPr>
        <w:t>.</w:t>
      </w:r>
    </w:p>
    <w:p w14:paraId="7B643011" w14:textId="3F0991A8" w:rsidR="003E6D88" w:rsidRPr="007E58AE" w:rsidRDefault="003E6D88" w:rsidP="00156E2C">
      <w:pPr>
        <w:pStyle w:val="Heading2"/>
        <w:spacing w:before="480" w:after="240"/>
        <w:contextualSpacing/>
      </w:pPr>
      <w:r w:rsidRPr="007E58AE">
        <w:t>Government Schools</w:t>
      </w:r>
      <w:r w:rsidR="00810B25" w:rsidRPr="007E58AE">
        <w:t xml:space="preserve"> (417)</w:t>
      </w:r>
    </w:p>
    <w:p w14:paraId="25F08401" w14:textId="77777777" w:rsidR="003E6D88" w:rsidRPr="007E58AE" w:rsidRDefault="003E6D88" w:rsidP="003E6D88">
      <w:pPr>
        <w:pStyle w:val="ListParagraph"/>
        <w:numPr>
          <w:ilvl w:val="0"/>
          <w:numId w:val="1"/>
        </w:numPr>
        <w:ind w:left="360"/>
        <w:sectPr w:rsidR="003E6D88" w:rsidRPr="007E58AE" w:rsidSect="00156E2C">
          <w:footerReference w:type="default" r:id="rId11"/>
          <w:pgSz w:w="11906" w:h="16838"/>
          <w:pgMar w:top="1077" w:right="1077" w:bottom="1077" w:left="1077" w:header="567" w:footer="567" w:gutter="0"/>
          <w:cols w:space="708"/>
          <w:docGrid w:linePitch="360"/>
        </w:sectPr>
      </w:pPr>
    </w:p>
    <w:p w14:paraId="0AA759A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inslie Parklands Primary School</w:t>
      </w:r>
    </w:p>
    <w:p w14:paraId="5126571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ldercourt Primary School</w:t>
      </w:r>
    </w:p>
    <w:p w14:paraId="46E90DB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lexandra Secondary College</w:t>
      </w:r>
    </w:p>
    <w:p w14:paraId="75C0DE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ltona College</w:t>
      </w:r>
    </w:p>
    <w:p w14:paraId="0322FD5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nakie Primary School</w:t>
      </w:r>
    </w:p>
    <w:p w14:paraId="705D5CA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ndersons Creek Primary School</w:t>
      </w:r>
    </w:p>
    <w:p w14:paraId="48B844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rarat Primary School</w:t>
      </w:r>
    </w:p>
    <w:p w14:paraId="60172E9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rdeer South Primary School</w:t>
      </w:r>
    </w:p>
    <w:p w14:paraId="7463337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rthurs Creek Primary School</w:t>
      </w:r>
    </w:p>
    <w:p w14:paraId="1CBA498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shley Park Primary School</w:t>
      </w:r>
    </w:p>
    <w:p w14:paraId="31A480A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shwood High School</w:t>
      </w:r>
    </w:p>
    <w:p w14:paraId="0EE8B6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thol Road Primary School</w:t>
      </w:r>
    </w:p>
    <w:p w14:paraId="10AC38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Axedale Primary School</w:t>
      </w:r>
    </w:p>
    <w:p w14:paraId="3A02BD8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cchus Marsh Primary School</w:t>
      </w:r>
    </w:p>
    <w:p w14:paraId="162E06B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dger Creek Primary School</w:t>
      </w:r>
    </w:p>
    <w:p w14:paraId="7EC45B1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imbridge College</w:t>
      </w:r>
    </w:p>
    <w:p w14:paraId="4DE68B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irnsdale Secondary College - Changing Lanes - VCAL</w:t>
      </w:r>
    </w:p>
    <w:p w14:paraId="2071062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llam Park Primary School</w:t>
      </w:r>
    </w:p>
    <w:p w14:paraId="2B06DCB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llarat North Primary School</w:t>
      </w:r>
    </w:p>
    <w:p w14:paraId="414F2A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nyule Primary School</w:t>
      </w:r>
    </w:p>
    <w:p w14:paraId="151219A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Coast College - Dudley Campus</w:t>
      </w:r>
    </w:p>
    <w:p w14:paraId="726EE7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Coast College - Wonthaggi Campus</w:t>
      </w:r>
    </w:p>
    <w:p w14:paraId="23B6A5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Coast Specialist School</w:t>
      </w:r>
    </w:p>
    <w:p w14:paraId="31095A4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ss Valley Primary School</w:t>
      </w:r>
    </w:p>
    <w:p w14:paraId="4ED9516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yswater North Primary School</w:t>
      </w:r>
    </w:p>
    <w:p w14:paraId="0215913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yswater Secondary College</w:t>
      </w:r>
    </w:p>
    <w:p w14:paraId="107019C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ayswater West Primary School</w:t>
      </w:r>
    </w:p>
    <w:p w14:paraId="379905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aufort Primary School</w:t>
      </w:r>
    </w:p>
    <w:p w14:paraId="0469E26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aufort Secondary College</w:t>
      </w:r>
    </w:p>
    <w:p w14:paraId="6D1E5D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eac Primary School</w:t>
      </w:r>
    </w:p>
    <w:p w14:paraId="40E5D12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lgrave South Primary School</w:t>
      </w:r>
    </w:p>
    <w:p w14:paraId="4B95E65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ndigo Primary School</w:t>
      </w:r>
    </w:p>
    <w:p w14:paraId="50B2664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everidge Primary School - Ambrosia Way Campus</w:t>
      </w:r>
    </w:p>
    <w:p w14:paraId="670AA75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g Hill Primary School</w:t>
      </w:r>
    </w:p>
    <w:p w14:paraId="1EC327A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llanook Primary School</w:t>
      </w:r>
    </w:p>
    <w:p w14:paraId="3FD5D49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mbadeen Heights Primary School</w:t>
      </w:r>
    </w:p>
    <w:p w14:paraId="094A70C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rmingham Primary School</w:t>
      </w:r>
    </w:p>
    <w:p w14:paraId="07D5C27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rregurra Primary School</w:t>
      </w:r>
    </w:p>
    <w:p w14:paraId="2E92E5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ittern Primary School</w:t>
      </w:r>
    </w:p>
    <w:p w14:paraId="547604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lackburn Primary School</w:t>
      </w:r>
    </w:p>
    <w:p w14:paraId="4E8C8D3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linda Primary School</w:t>
      </w:r>
    </w:p>
    <w:p w14:paraId="0113668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lwarra Primary School</w:t>
      </w:r>
    </w:p>
    <w:p w14:paraId="60503AA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ronia Heights Primary School</w:t>
      </w:r>
    </w:p>
    <w:p w14:paraId="00E7FA8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ronia K-12 College</w:t>
      </w:r>
    </w:p>
    <w:p w14:paraId="5E83FA9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ourchier Street Primary School Shepparton</w:t>
      </w:r>
    </w:p>
    <w:p w14:paraId="083261D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ridgewater Primary School</w:t>
      </w:r>
    </w:p>
    <w:p w14:paraId="0FE0E76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chan Primary School</w:t>
      </w:r>
    </w:p>
    <w:p w14:paraId="421B04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llarto Primary School</w:t>
      </w:r>
    </w:p>
    <w:p w14:paraId="2184F26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ln Buln Primary School</w:t>
      </w:r>
    </w:p>
    <w:p w14:paraId="045362F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ndalaguah Primary School</w:t>
      </w:r>
    </w:p>
    <w:p w14:paraId="0E08242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Bungaree Primary School</w:t>
      </w:r>
    </w:p>
    <w:p w14:paraId="69609DA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ledonian Primary School</w:t>
      </w:r>
    </w:p>
    <w:p w14:paraId="3A8CD83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lifornia Gully Primary School</w:t>
      </w:r>
    </w:p>
    <w:p w14:paraId="484EEFC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bellfield Heights Primary School</w:t>
      </w:r>
    </w:p>
    <w:p w14:paraId="1751513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bells Creek Primary School</w:t>
      </w:r>
    </w:p>
    <w:p w14:paraId="25A4FC4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bells Creek Primary School - Guildford Campus</w:t>
      </w:r>
    </w:p>
    <w:p w14:paraId="456FE99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mperdown College - Brooke Street</w:t>
      </w:r>
    </w:p>
    <w:p w14:paraId="71613A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pe Clear Primary School</w:t>
      </w:r>
    </w:p>
    <w:p w14:paraId="3A20124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rrington Primary School</w:t>
      </w:r>
    </w:p>
    <w:p w14:paraId="7B6969F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arwatha College P-12</w:t>
      </w:r>
    </w:p>
    <w:p w14:paraId="1613B3A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halcot Lodge Primary School</w:t>
      </w:r>
    </w:p>
    <w:p w14:paraId="0CDEDB4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handler Park Primary School</w:t>
      </w:r>
    </w:p>
    <w:p w14:paraId="5C8E86E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harlton College</w:t>
      </w:r>
    </w:p>
    <w:p w14:paraId="62D97B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hum Creek Primary School</w:t>
      </w:r>
    </w:p>
    <w:p w14:paraId="4C5EBB3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layton North Primary School</w:t>
      </w:r>
    </w:p>
    <w:p w14:paraId="6941D0D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lunes Primary School</w:t>
      </w:r>
    </w:p>
    <w:p w14:paraId="1CF51B4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bram Primary School</w:t>
      </w:r>
    </w:p>
    <w:p w14:paraId="02251AF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bram Secondary College</w:t>
      </w:r>
    </w:p>
    <w:p w14:paraId="6489105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ckatoo Primary School</w:t>
      </w:r>
    </w:p>
    <w:p w14:paraId="794578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huna Secondary College</w:t>
      </w:r>
    </w:p>
    <w:p w14:paraId="793E30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imadai Primary School</w:t>
      </w:r>
    </w:p>
    <w:p w14:paraId="61CB6B8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lac Primary School</w:t>
      </w:r>
    </w:p>
    <w:p w14:paraId="53E97FB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lac South West Primary School</w:t>
      </w:r>
    </w:p>
    <w:p w14:paraId="3FD4C5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ldstream Primary School</w:t>
      </w:r>
    </w:p>
    <w:p w14:paraId="60A7BB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orryong College</w:t>
      </w:r>
    </w:p>
    <w:p w14:paraId="1DC9296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igieburn South Primary School</w:t>
      </w:r>
    </w:p>
    <w:p w14:paraId="49452EC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nbourne Carlisle Primary School</w:t>
      </w:r>
    </w:p>
    <w:p w14:paraId="7E1F64A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nbourne Primary School</w:t>
      </w:r>
    </w:p>
    <w:p w14:paraId="1565198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anbourne Secondary College</w:t>
      </w:r>
    </w:p>
    <w:p w14:paraId="62915F8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eswick Primary School</w:t>
      </w:r>
    </w:p>
    <w:p w14:paraId="7E0AB82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ib Point Primary School</w:t>
      </w:r>
    </w:p>
    <w:p w14:paraId="7C48730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lastRenderedPageBreak/>
        <w:t>Croydon Hills Primary School</w:t>
      </w:r>
    </w:p>
    <w:p w14:paraId="0271EE4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Croydon Primary School</w:t>
      </w:r>
    </w:p>
    <w:p w14:paraId="67CEAA5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arnum Primary School</w:t>
      </w:r>
    </w:p>
    <w:p w14:paraId="7E6A1E0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artmoor Primary School</w:t>
      </w:r>
    </w:p>
    <w:p w14:paraId="480DFF0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aylesford Secondary College</w:t>
      </w:r>
    </w:p>
    <w:p w14:paraId="5BFC9FE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ederang Primary School</w:t>
      </w:r>
    </w:p>
    <w:p w14:paraId="058F59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eer Park North Primary School</w:t>
      </w:r>
    </w:p>
    <w:p w14:paraId="675FE18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eer Park West Primary School</w:t>
      </w:r>
    </w:p>
    <w:p w14:paraId="645B42B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ingley Primary School</w:t>
      </w:r>
    </w:p>
    <w:p w14:paraId="1C1A73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on Valley Primary School</w:t>
      </w:r>
    </w:p>
    <w:p w14:paraId="3DDDBC4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onnybrook Primary School</w:t>
      </w:r>
    </w:p>
    <w:p w14:paraId="7E8C318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oveton College</w:t>
      </w:r>
    </w:p>
    <w:p w14:paraId="6354E40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romana Primary School</w:t>
      </w:r>
    </w:p>
    <w:p w14:paraId="4ABDC90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rouin Primary School</w:t>
      </w:r>
    </w:p>
    <w:p w14:paraId="6DD5C02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rouin Secondary College - Blackwood Annexe</w:t>
      </w:r>
    </w:p>
    <w:p w14:paraId="3C394AE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Dunolly Primary School</w:t>
      </w:r>
    </w:p>
    <w:p w14:paraId="7CFB0BF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gle Point Primary School</w:t>
      </w:r>
    </w:p>
    <w:p w14:paraId="46077F6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glehawk North Primary School</w:t>
      </w:r>
    </w:p>
    <w:p w14:paraId="28AEE5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glehawk Primary School</w:t>
      </w:r>
    </w:p>
    <w:p w14:paraId="58AE59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stbourne Primary School</w:t>
      </w:r>
    </w:p>
    <w:p w14:paraId="33BC631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astern Ranges School</w:t>
      </w:r>
    </w:p>
    <w:p w14:paraId="5D313CB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denbrook Secondary College</w:t>
      </w:r>
    </w:p>
    <w:p w14:paraId="44F34BD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ildon Primary School</w:t>
      </w:r>
    </w:p>
    <w:p w14:paraId="44B2422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lisabeth Murdoch College</w:t>
      </w:r>
    </w:p>
    <w:p w14:paraId="05A0254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lliminyt Primary School</w:t>
      </w:r>
    </w:p>
    <w:p w14:paraId="6BC342E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merald Secondary College</w:t>
      </w:r>
    </w:p>
    <w:p w14:paraId="3CEB5D0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skdale Primary School</w:t>
      </w:r>
    </w:p>
    <w:p w14:paraId="2C5CDB2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Exford Primary School</w:t>
      </w:r>
    </w:p>
    <w:p w14:paraId="014FC8C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airhills High School</w:t>
      </w:r>
    </w:p>
    <w:p w14:paraId="6CD52A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airhills Primary School</w:t>
      </w:r>
    </w:p>
    <w:p w14:paraId="48DE2EE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leetwood Primary School</w:t>
      </w:r>
    </w:p>
    <w:p w14:paraId="0EBB46B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lowerdale Primary School</w:t>
      </w:r>
    </w:p>
    <w:p w14:paraId="4195982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otscray High School - Barkly Street Campus</w:t>
      </w:r>
    </w:p>
    <w:p w14:paraId="22FBD6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otscray High School - Kinnear Street Campus</w:t>
      </w:r>
    </w:p>
    <w:p w14:paraId="325488C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otscray North Primary School</w:t>
      </w:r>
    </w:p>
    <w:p w14:paraId="700F89D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rest Street Primary School</w:t>
      </w:r>
    </w:p>
    <w:p w14:paraId="1F26DCC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ountain Gate Primary School</w:t>
      </w:r>
    </w:p>
    <w:p w14:paraId="30EFE3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rankston Primary School</w:t>
      </w:r>
    </w:p>
    <w:p w14:paraId="7DF3D9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Frankston Special Developmental School</w:t>
      </w:r>
    </w:p>
    <w:p w14:paraId="0EFD69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arrang Wilam Primary School</w:t>
      </w:r>
    </w:p>
    <w:p w14:paraId="2ABD1B4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eelong East Primary School</w:t>
      </w:r>
    </w:p>
    <w:p w14:paraId="33CBE24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eelong High School</w:t>
      </w:r>
    </w:p>
    <w:p w14:paraId="2FB5CC0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embrook Primary School</w:t>
      </w:r>
    </w:p>
    <w:p w14:paraId="6C615F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adesville Primary School</w:t>
      </w:r>
    </w:p>
    <w:p w14:paraId="6E8EBB0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adstone Park Secondary College</w:t>
      </w:r>
    </w:p>
    <w:p w14:paraId="74AA446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 Iris Primary School</w:t>
      </w:r>
    </w:p>
    <w:p w14:paraId="430FE2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garry Primary School</w:t>
      </w:r>
    </w:p>
    <w:p w14:paraId="537852B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roy Central Primary School</w:t>
      </w:r>
    </w:p>
    <w:p w14:paraId="4A0A8CC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roy Secondary College</w:t>
      </w:r>
    </w:p>
    <w:p w14:paraId="11C774A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lenroy West Primary School</w:t>
      </w:r>
    </w:p>
    <w:p w14:paraId="2BD2F3A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olden Square Primary School</w:t>
      </w:r>
    </w:p>
    <w:p w14:paraId="56D9FDF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ordon Primary School</w:t>
      </w:r>
    </w:p>
    <w:p w14:paraId="03F1FF8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ormandale And District Primary School</w:t>
      </w:r>
    </w:p>
    <w:p w14:paraId="75E5648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ahamvale Primary School</w:t>
      </w:r>
    </w:p>
    <w:p w14:paraId="7C4E00C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at Ryrie Primary School</w:t>
      </w:r>
    </w:p>
    <w:p w14:paraId="5781CB8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ater Shepparton Secondary College</w:t>
      </w:r>
    </w:p>
    <w:p w14:paraId="296AF60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ensborough Primary School</w:t>
      </w:r>
    </w:p>
    <w:p w14:paraId="076C62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eensborough Secondary College</w:t>
      </w:r>
    </w:p>
    <w:p w14:paraId="63F95B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ovedale Primary School</w:t>
      </w:r>
    </w:p>
    <w:p w14:paraId="704A002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rovedale West Primary School - Grovedale West Deaf Facility</w:t>
      </w:r>
    </w:p>
    <w:p w14:paraId="61F3ACF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uthridge Primary School</w:t>
      </w:r>
    </w:p>
    <w:p w14:paraId="5C3F0B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Guthrie Street Primary School Shepparton - Guthrie Street Primary School</w:t>
      </w:r>
    </w:p>
    <w:p w14:paraId="79978F3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ddon Primary School</w:t>
      </w:r>
    </w:p>
    <w:p w14:paraId="465F2D1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mlyn Views School</w:t>
      </w:r>
    </w:p>
    <w:p w14:paraId="4C51B7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mpton Park Primary School</w:t>
      </w:r>
    </w:p>
    <w:p w14:paraId="75E7620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mpton Park Secondary College</w:t>
      </w:r>
    </w:p>
    <w:p w14:paraId="48A99D1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rcourt Valley Primary School</w:t>
      </w:r>
    </w:p>
    <w:p w14:paraId="2DFD15E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rkaway Primary School</w:t>
      </w:r>
    </w:p>
    <w:p w14:paraId="613E64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rrisfield Primary School</w:t>
      </w:r>
    </w:p>
    <w:p w14:paraId="319739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astings Primary School</w:t>
      </w:r>
    </w:p>
    <w:p w14:paraId="1195BF1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eywood Consolidated School</w:t>
      </w:r>
    </w:p>
    <w:p w14:paraId="38D0C39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eywood District Secondary College</w:t>
      </w:r>
    </w:p>
    <w:p w14:paraId="3BEBBFA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orsham Special School</w:t>
      </w:r>
    </w:p>
    <w:p w14:paraId="5E24876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me Central Secondary College - Blair Street Campus</w:t>
      </w:r>
    </w:p>
    <w:p w14:paraId="3A6AEEB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me Central Secondary College - Town Park Campus</w:t>
      </w:r>
    </w:p>
    <w:p w14:paraId="335548E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ntingdale Primary School</w:t>
      </w:r>
    </w:p>
    <w:p w14:paraId="69D9F4D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ntly Primary School</w:t>
      </w:r>
    </w:p>
    <w:p w14:paraId="6992EE2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Hurstbridge Primary School</w:t>
      </w:r>
    </w:p>
    <w:p w14:paraId="44C6B59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Inglewood Primary School</w:t>
      </w:r>
    </w:p>
    <w:p w14:paraId="16314BE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Inverloch Primary School</w:t>
      </w:r>
    </w:p>
    <w:p w14:paraId="7C38D16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Invermay Primary School</w:t>
      </w:r>
    </w:p>
    <w:p w14:paraId="2AC62E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Iramoo Primary School</w:t>
      </w:r>
    </w:p>
    <w:p w14:paraId="0FE021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James Cook Primary School</w:t>
      </w:r>
    </w:p>
    <w:p w14:paraId="2483409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angaroo Flat Primary School</w:t>
      </w:r>
    </w:p>
    <w:p w14:paraId="5A51CE7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atunga Primary School</w:t>
      </w:r>
    </w:p>
    <w:p w14:paraId="0F6AEE3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rang Technical High School</w:t>
      </w:r>
    </w:p>
    <w:p w14:paraId="1440BFC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ysborough Primary School</w:t>
      </w:r>
    </w:p>
    <w:p w14:paraId="1309A69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ysborough Secondary College - Acacia Campus</w:t>
      </w:r>
    </w:p>
    <w:p w14:paraId="744971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eysborough Secondary College - Banksia Campus</w:t>
      </w:r>
    </w:p>
    <w:p w14:paraId="4091831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llara Primary School</w:t>
      </w:r>
    </w:p>
    <w:p w14:paraId="295F0C8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lmore Primary School</w:t>
      </w:r>
    </w:p>
    <w:p w14:paraId="3E717F7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lsyth Primary School</w:t>
      </w:r>
    </w:p>
    <w:p w14:paraId="23332CC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ingsley Park Primary School</w:t>
      </w:r>
    </w:p>
    <w:p w14:paraId="7D49AB8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lastRenderedPageBreak/>
        <w:t>Kismet Park Primary School</w:t>
      </w:r>
    </w:p>
    <w:p w14:paraId="0E454C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ngwak Primary School</w:t>
      </w:r>
    </w:p>
    <w:p w14:paraId="138946B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o Wee Rup Primary School</w:t>
      </w:r>
    </w:p>
    <w:p w14:paraId="146B0D4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onung Secondary College</w:t>
      </w:r>
    </w:p>
    <w:p w14:paraId="69E885F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roit And District Primary School</w:t>
      </w:r>
    </w:p>
    <w:p w14:paraId="1867A77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orumburra Secondary College</w:t>
      </w:r>
    </w:p>
    <w:p w14:paraId="5B90B1E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urunjang Secondary College</w:t>
      </w:r>
    </w:p>
    <w:p w14:paraId="59051EA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yabram P-12 College</w:t>
      </w:r>
    </w:p>
    <w:p w14:paraId="347556D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Kyabram P-12 College - Haslem Campus</w:t>
      </w:r>
    </w:p>
    <w:p w14:paraId="14923B9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bertouche Primary School</w:t>
      </w:r>
    </w:p>
    <w:p w14:paraId="490511D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ke Boga Primary School</w:t>
      </w:r>
    </w:p>
    <w:p w14:paraId="628ADE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kes Entrance Secondary College</w:t>
      </w:r>
    </w:p>
    <w:p w14:paraId="0474290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keview Senior College</w:t>
      </w:r>
    </w:p>
    <w:p w14:paraId="7756C8C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l Lal Primary School</w:t>
      </w:r>
    </w:p>
    <w:p w14:paraId="5760A4C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ncaster Primary School</w:t>
      </w:r>
    </w:p>
    <w:p w14:paraId="319F1CB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ngwarrin Primary School</w:t>
      </w:r>
    </w:p>
    <w:p w14:paraId="401DAD4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ra Primary School</w:t>
      </w:r>
    </w:p>
    <w:p w14:paraId="4D8DBFA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trobe Special Developmental School</w:t>
      </w:r>
    </w:p>
    <w:p w14:paraId="51FF61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unching Place Primary School</w:t>
      </w:r>
    </w:p>
    <w:p w14:paraId="4D4116C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vers Hill K-12 College</w:t>
      </w:r>
    </w:p>
    <w:p w14:paraId="5513B9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avers Hill K-12 College - Greater Otway Applied Learning School</w:t>
      </w:r>
    </w:p>
    <w:p w14:paraId="70AEB24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e Page Primary School</w:t>
      </w:r>
    </w:p>
    <w:p w14:paraId="78FA8BC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emnos Primary School</w:t>
      </w:r>
    </w:p>
    <w:p w14:paraId="3ED2769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eopold Primary School</w:t>
      </w:r>
    </w:p>
    <w:p w14:paraId="2B1D4CF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lydale Primary School</w:t>
      </w:r>
    </w:p>
    <w:p w14:paraId="1E1E50B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nton Primary School</w:t>
      </w:r>
    </w:p>
    <w:p w14:paraId="0C0C0E3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ttle Bendigo Primary School</w:t>
      </w:r>
    </w:p>
    <w:p w14:paraId="45895C1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ittle River Primary School</w:t>
      </w:r>
    </w:p>
    <w:p w14:paraId="419EECF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ch Primary School</w:t>
      </w:r>
    </w:p>
    <w:p w14:paraId="08F4CCC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ckwood South Primary School</w:t>
      </w:r>
    </w:p>
    <w:p w14:paraId="3261492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llypop Creek Primary School</w:t>
      </w:r>
    </w:p>
    <w:p w14:paraId="5940735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ngwarry Primary School</w:t>
      </w:r>
    </w:p>
    <w:p w14:paraId="189511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ngwood Primary School</w:t>
      </w:r>
    </w:p>
    <w:p w14:paraId="29C531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owanna College</w:t>
      </w:r>
    </w:p>
    <w:p w14:paraId="0D0611D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Lyndale Greens Primary School</w:t>
      </w:r>
    </w:p>
    <w:p w14:paraId="3CE841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carthur Street Primary School</w:t>
      </w:r>
    </w:p>
    <w:p w14:paraId="3520BD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ffra Primary School</w:t>
      </w:r>
    </w:p>
    <w:p w14:paraId="441443C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ffra Secondary College</w:t>
      </w:r>
    </w:p>
    <w:p w14:paraId="587911A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gpie Primary School</w:t>
      </w:r>
    </w:p>
    <w:p w14:paraId="37A7A7EF" w14:textId="77777777" w:rsidR="00AD5025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hogany Rise Primary School</w:t>
      </w:r>
    </w:p>
    <w:p w14:paraId="525DE0A6" w14:textId="0B5472F0" w:rsidR="00CB69D3" w:rsidRPr="007E58AE" w:rsidRDefault="00CB69D3" w:rsidP="00AD5025">
      <w:pPr>
        <w:pStyle w:val="ListParagraph"/>
        <w:numPr>
          <w:ilvl w:val="0"/>
          <w:numId w:val="1"/>
        </w:numPr>
        <w:ind w:left="567" w:hanging="567"/>
      </w:pPr>
      <w:r>
        <w:t>Maiden Gully Primary School</w:t>
      </w:r>
    </w:p>
    <w:p w14:paraId="35E25B5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llacoota P-12 College</w:t>
      </w:r>
    </w:p>
    <w:p w14:paraId="47D7A29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angatang P-12 College</w:t>
      </w:r>
    </w:p>
    <w:p w14:paraId="3685C1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ifold Heights Primary School</w:t>
      </w:r>
    </w:p>
    <w:p w14:paraId="444B875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sfield Primary School</w:t>
      </w:r>
    </w:p>
    <w:p w14:paraId="2093948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nsfield Secondary College</w:t>
      </w:r>
    </w:p>
    <w:p w14:paraId="58B5F84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amba Primary School</w:t>
      </w:r>
    </w:p>
    <w:p w14:paraId="5802919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ong Primary School</w:t>
      </w:r>
    </w:p>
    <w:p w14:paraId="7598008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yborough Education Centre - Beckworth Campus</w:t>
      </w:r>
    </w:p>
    <w:p w14:paraId="63584CF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arysville Primary School</w:t>
      </w:r>
    </w:p>
    <w:p w14:paraId="4D8DCCE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cClelland Secondary College</w:t>
      </w:r>
    </w:p>
    <w:p w14:paraId="53FA17E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adows Primary School</w:t>
      </w:r>
    </w:p>
    <w:p w14:paraId="3C73C0E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eniyan Primary School</w:t>
      </w:r>
    </w:p>
    <w:p w14:paraId="3FBD0CE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ntone Primary School</w:t>
      </w:r>
    </w:p>
    <w:p w14:paraId="52A5CF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nzies Creek Primary School</w:t>
      </w:r>
    </w:p>
    <w:p w14:paraId="3E0B592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eredith Primary School</w:t>
      </w:r>
    </w:p>
    <w:p w14:paraId="546733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ldura West Primary School</w:t>
      </w:r>
    </w:p>
    <w:p w14:paraId="162656E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ll Park Heights Primary School</w:t>
      </w:r>
    </w:p>
    <w:p w14:paraId="57DF98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rboo North Primary School</w:t>
      </w:r>
    </w:p>
    <w:p w14:paraId="37E7919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irboo North Secondary College</w:t>
      </w:r>
    </w:p>
    <w:p w14:paraId="49CA5C8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e (Albert Street) Primary School</w:t>
      </w:r>
    </w:p>
    <w:p w14:paraId="734D544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e (South Street) Primary School</w:t>
      </w:r>
    </w:p>
    <w:p w14:paraId="78A622F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nterey Secondary College</w:t>
      </w:r>
    </w:p>
    <w:p w14:paraId="189775F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ntmorency Secondary College</w:t>
      </w:r>
    </w:p>
    <w:p w14:paraId="0594FBF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lap Primary School</w:t>
      </w:r>
    </w:p>
    <w:p w14:paraId="3F9302E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lbark College</w:t>
      </w:r>
    </w:p>
    <w:p w14:paraId="05E33F6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pna North Primary School</w:t>
      </w:r>
    </w:p>
    <w:p w14:paraId="7A03D99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pna Park Primary School</w:t>
      </w:r>
    </w:p>
    <w:p w14:paraId="00C0204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oroopna Primary School</w:t>
      </w:r>
    </w:p>
    <w:p w14:paraId="65A3C9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nington Park Primary School</w:t>
      </w:r>
    </w:p>
    <w:p w14:paraId="5770F91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nington Primary School</w:t>
      </w:r>
    </w:p>
    <w:p w14:paraId="241183E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nington Special Developmental School</w:t>
      </w:r>
    </w:p>
    <w:p w14:paraId="4EFF3CB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rwell Central Primary School</w:t>
      </w:r>
    </w:p>
    <w:p w14:paraId="30C930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Beauty Secondary College</w:t>
      </w:r>
    </w:p>
    <w:p w14:paraId="316850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Clear College</w:t>
      </w:r>
    </w:p>
    <w:p w14:paraId="09E7A6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Erin Secondary College - Frankston Campus</w:t>
      </w:r>
    </w:p>
    <w:p w14:paraId="16ECCA2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Evelyn Primary School</w:t>
      </w:r>
    </w:p>
    <w:p w14:paraId="151357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Pleasant Primary School</w:t>
      </w:r>
    </w:p>
    <w:p w14:paraId="221307A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ount Rowan Secondary College - Mount Rowan Campus</w:t>
      </w:r>
    </w:p>
    <w:p w14:paraId="4F19716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urchison Primary School</w:t>
      </w:r>
    </w:p>
    <w:p w14:paraId="1E2141A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urrayville Community College</w:t>
      </w:r>
    </w:p>
    <w:p w14:paraId="7CE19D4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Myrrhee Primary School</w:t>
      </w:r>
    </w:p>
    <w:p w14:paraId="765CA52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mbrok Denison Primary School</w:t>
      </w:r>
    </w:p>
    <w:p w14:paraId="5B38D80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r Nar Goon Primary School</w:t>
      </w:r>
    </w:p>
    <w:p w14:paraId="2EC579E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rrawong District Primary School</w:t>
      </w:r>
    </w:p>
    <w:p w14:paraId="68E2BDE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thalia Primary School</w:t>
      </w:r>
    </w:p>
    <w:p w14:paraId="5D9C341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athalia Secondary College</w:t>
      </w:r>
    </w:p>
    <w:p w14:paraId="4C8722C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erim District Secondary College</w:t>
      </w:r>
    </w:p>
    <w:p w14:paraId="774E36F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erim South Primary School</w:t>
      </w:r>
    </w:p>
    <w:p w14:paraId="0EA043B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lson Park School</w:t>
      </w:r>
    </w:p>
    <w:p w14:paraId="3552286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lson Park School - Illinois Avenue Annexe</w:t>
      </w:r>
    </w:p>
    <w:p w14:paraId="2BE5EE3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wmerella Primary School</w:t>
      </w:r>
    </w:p>
    <w:p w14:paraId="2EF056D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ewtown Primary School</w:t>
      </w:r>
    </w:p>
    <w:p w14:paraId="553FA1E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ilma Primary School</w:t>
      </w:r>
    </w:p>
    <w:p w14:paraId="053255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ble Park Secondary College</w:t>
      </w:r>
    </w:p>
    <w:p w14:paraId="76F41BD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lastRenderedPageBreak/>
        <w:t>North Geelong Secondary College</w:t>
      </w:r>
    </w:p>
    <w:p w14:paraId="0DDE144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rthern Bay P-12 College - Goldsworthy Road 9-12 Campus</w:t>
      </w:r>
    </w:p>
    <w:p w14:paraId="1BBDA32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rthern Bay P-12 College - Peacock Avenue P-8 Campus</w:t>
      </w:r>
    </w:p>
    <w:p w14:paraId="5529704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orthern College of the Arts and Technology</w:t>
      </w:r>
    </w:p>
    <w:p w14:paraId="31C439F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umurkah Primary School</w:t>
      </w:r>
    </w:p>
    <w:p w14:paraId="4FF0961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Numurkah Secondary College</w:t>
      </w:r>
    </w:p>
    <w:p w14:paraId="5BBAD6A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akwood School - Caulfield Park Community Campus</w:t>
      </w:r>
    </w:p>
    <w:p w14:paraId="29C8DC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beron High School</w:t>
      </w:r>
    </w:p>
    <w:p w14:paraId="2FD3D7AF" w14:textId="35FF2E22" w:rsidR="00555990" w:rsidRDefault="00555990" w:rsidP="00AD5025">
      <w:pPr>
        <w:pStyle w:val="ListParagraph"/>
        <w:numPr>
          <w:ilvl w:val="0"/>
          <w:numId w:val="1"/>
        </w:numPr>
        <w:ind w:left="567" w:hanging="567"/>
      </w:pPr>
      <w:r>
        <w:t>Officer Primary School</w:t>
      </w:r>
    </w:p>
    <w:p w14:paraId="19BAE1FC" w14:textId="29B8C114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ld Orchard Primary School</w:t>
      </w:r>
    </w:p>
    <w:p w14:paraId="06B926C6" w14:textId="29187121" w:rsidR="00AD5025" w:rsidRPr="007E58AE" w:rsidRDefault="00AD5025" w:rsidP="00555990">
      <w:pPr>
        <w:pStyle w:val="ListParagraph"/>
        <w:numPr>
          <w:ilvl w:val="0"/>
          <w:numId w:val="1"/>
        </w:numPr>
        <w:ind w:left="567" w:hanging="567"/>
      </w:pPr>
      <w:r w:rsidRPr="007E58AE">
        <w:t xml:space="preserve">Orbost </w:t>
      </w:r>
      <w:r w:rsidR="00555990">
        <w:t>Community College</w:t>
      </w:r>
    </w:p>
    <w:p w14:paraId="08113FC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rchard Park Primary School</w:t>
      </w:r>
    </w:p>
    <w:p w14:paraId="18C800C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Ouyen P-12 College</w:t>
      </w:r>
    </w:p>
    <w:p w14:paraId="4BD252B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Consolidated School</w:t>
      </w:r>
    </w:p>
    <w:p w14:paraId="5EBD204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Hills Primary School</w:t>
      </w:r>
    </w:p>
    <w:p w14:paraId="188D560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Primary School</w:t>
      </w:r>
    </w:p>
    <w:p w14:paraId="0129665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kenham Springs Primary School</w:t>
      </w:r>
    </w:p>
    <w:p w14:paraId="2C48DD3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nton Hill Primary School</w:t>
      </w:r>
    </w:p>
    <w:p w14:paraId="025C7D1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rk Ridge Primary School</w:t>
      </w:r>
    </w:p>
    <w:p w14:paraId="31380AC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tterson River Secondary College</w:t>
      </w:r>
    </w:p>
    <w:p w14:paraId="4E032D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aynesville Primary School</w:t>
      </w:r>
    </w:p>
    <w:p w14:paraId="6AE5663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embroke Primary School</w:t>
      </w:r>
    </w:p>
    <w:p w14:paraId="7D8F3D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eranbin Primary College - Baddaginnie Campus</w:t>
      </w:r>
    </w:p>
    <w:p w14:paraId="7B39F1F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owong Consolidated School</w:t>
      </w:r>
    </w:p>
    <w:p w14:paraId="7904682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 Fairy Consolidated School</w:t>
      </w:r>
    </w:p>
    <w:p w14:paraId="391D38E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 Melbourne Primary School</w:t>
      </w:r>
    </w:p>
    <w:p w14:paraId="311DA6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land Bay School</w:t>
      </w:r>
    </w:p>
    <w:p w14:paraId="599AA3B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ortland Primary School</w:t>
      </w:r>
    </w:p>
    <w:p w14:paraId="1C87DC2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reston North East Primary School</w:t>
      </w:r>
    </w:p>
    <w:p w14:paraId="2316A0B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yalong Primary School</w:t>
      </w:r>
    </w:p>
    <w:p w14:paraId="362125D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Pyramid Hill College</w:t>
      </w:r>
    </w:p>
    <w:p w14:paraId="30B55EE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Quarry Hill Primary School</w:t>
      </w:r>
    </w:p>
    <w:p w14:paraId="3906ADC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anfurly Primary School</w:t>
      </w:r>
    </w:p>
    <w:p w14:paraId="5046117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angeview Primary School</w:t>
      </w:r>
    </w:p>
    <w:p w14:paraId="2B1928C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ed Cliffs Secondary College</w:t>
      </w:r>
    </w:p>
    <w:p w14:paraId="7F3EEBC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eservoir High School - Reservoir Campus</w:t>
      </w:r>
    </w:p>
    <w:p w14:paraId="2BE8310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ingwood Secondary College</w:t>
      </w:r>
    </w:p>
    <w:p w14:paraId="05AE67A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ipplebrook Primary School</w:t>
      </w:r>
    </w:p>
    <w:p w14:paraId="0ECB911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chester Primary School</w:t>
      </w:r>
    </w:p>
    <w:p w14:paraId="328AF3C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ckbank Primary School</w:t>
      </w:r>
    </w:p>
    <w:p w14:paraId="17B614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ebud Secondary College</w:t>
      </w:r>
    </w:p>
    <w:p w14:paraId="3F38518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edale Primary School</w:t>
      </w:r>
    </w:p>
    <w:p w14:paraId="6E9BCFA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ehill Secondary College</w:t>
      </w:r>
    </w:p>
    <w:p w14:paraId="6A79207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slyn Primary School</w:t>
      </w:r>
    </w:p>
    <w:p w14:paraId="43DE578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wellyn Park Primary School</w:t>
      </w:r>
    </w:p>
    <w:p w14:paraId="43CFE28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wville Secondary College</w:t>
      </w:r>
    </w:p>
    <w:p w14:paraId="193145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owville Secondary College - Eastern Campus</w:t>
      </w:r>
    </w:p>
    <w:p w14:paraId="123AB9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Rutherglen Primary School</w:t>
      </w:r>
    </w:p>
    <w:p w14:paraId="71D87F3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coresby Primary School</w:t>
      </w:r>
    </w:p>
    <w:p w14:paraId="1995DDC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easpray Primary School</w:t>
      </w:r>
    </w:p>
    <w:p w14:paraId="256A62D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erpell Primary School</w:t>
      </w:r>
    </w:p>
    <w:p w14:paraId="7D5E2D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eymour College</w:t>
      </w:r>
    </w:p>
    <w:p w14:paraId="210BAE8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eymour College - Special Campus</w:t>
      </w:r>
    </w:p>
    <w:p w14:paraId="58323E3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hepparton East Primary School</w:t>
      </w:r>
    </w:p>
    <w:p w14:paraId="1A88A18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impson Primary School</w:t>
      </w:r>
    </w:p>
    <w:p w14:paraId="06A9E6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kene Street School Stawell</w:t>
      </w:r>
    </w:p>
    <w:p w14:paraId="3EF8CAE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kye Primary School</w:t>
      </w:r>
    </w:p>
    <w:p w14:paraId="698C85F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merville Primary School</w:t>
      </w:r>
    </w:p>
    <w:p w14:paraId="4EFD09B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merville Rise Primary School</w:t>
      </w:r>
    </w:p>
    <w:p w14:paraId="5C6B4E6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merville Secondary College</w:t>
      </w:r>
    </w:p>
    <w:p w14:paraId="1BACC9B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rrento Primary School</w:t>
      </w:r>
    </w:p>
    <w:p w14:paraId="4EC295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uth Gippsland Specialist School</w:t>
      </w:r>
    </w:p>
    <w:p w14:paraId="19EFD43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outhern Cross Primary School</w:t>
      </w:r>
    </w:p>
    <w:p w14:paraId="20ACBF8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pringvale Park Special Developmental School</w:t>
      </w:r>
    </w:p>
    <w:p w14:paraId="1E3BB84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Andrews Primary School</w:t>
      </w:r>
    </w:p>
    <w:p w14:paraId="7419D57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Arnaud Primary School</w:t>
      </w:r>
    </w:p>
    <w:p w14:paraId="1E1EDCE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Georges Road Primary School Shepparton</w:t>
      </w:r>
    </w:p>
    <w:p w14:paraId="210D0C8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 Leonards Primary School</w:t>
      </w:r>
    </w:p>
    <w:p w14:paraId="0CA6F1B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anhope Primary School</w:t>
      </w:r>
    </w:p>
    <w:p w14:paraId="7B92A17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aughton College</w:t>
      </w:r>
    </w:p>
    <w:p w14:paraId="4349125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awell West Primary School</w:t>
      </w:r>
    </w:p>
    <w:p w14:paraId="65528C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rathewen Primary School</w:t>
      </w:r>
    </w:p>
    <w:p w14:paraId="2AE7908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rathfieldsaye Primary School</w:t>
      </w:r>
    </w:p>
    <w:p w14:paraId="109FB268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trathmerton Primary School</w:t>
      </w:r>
    </w:p>
    <w:p w14:paraId="598BF7D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nbury College</w:t>
      </w:r>
    </w:p>
    <w:p w14:paraId="69AF54C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nbury Downs Secondary College</w:t>
      </w:r>
    </w:p>
    <w:p w14:paraId="065381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nbury West Primary School</w:t>
      </w:r>
    </w:p>
    <w:p w14:paraId="4C89A8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urrey Hills Primary School</w:t>
      </w:r>
    </w:p>
    <w:p w14:paraId="5808C71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wan Hill Primary School</w:t>
      </w:r>
    </w:p>
    <w:p w14:paraId="63CA926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Swinburne Senior Secondary College</w:t>
      </w:r>
    </w:p>
    <w:p w14:paraId="6D5F331C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bot Primary School</w:t>
      </w:r>
    </w:p>
    <w:p w14:paraId="7838B42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garno Primary School</w:t>
      </w:r>
    </w:p>
    <w:p w14:paraId="326332A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langatta Secondary College</w:t>
      </w:r>
    </w:p>
    <w:p w14:paraId="229BE4D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llygaroopna Primary School</w:t>
      </w:r>
    </w:p>
    <w:p w14:paraId="51A7360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mbo Upper Primary School</w:t>
      </w:r>
    </w:p>
    <w:p w14:paraId="16D11C5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radale Primary School</w:t>
      </w:r>
    </w:p>
    <w:p w14:paraId="6F38EEF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rwin Lower Primary School</w:t>
      </w:r>
    </w:p>
    <w:p w14:paraId="7635B2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awonga Primary School</w:t>
      </w:r>
    </w:p>
    <w:p w14:paraId="04FDBCC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ecoma Primary School</w:t>
      </w:r>
    </w:p>
    <w:p w14:paraId="1540D0F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empy Primary School</w:t>
      </w:r>
    </w:p>
    <w:p w14:paraId="729DCBC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e Patch Primary School</w:t>
      </w:r>
    </w:p>
    <w:p w14:paraId="2A9E892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omastown Meadows Primary School</w:t>
      </w:r>
    </w:p>
    <w:p w14:paraId="1F004F2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ornhill Park Primary School</w:t>
      </w:r>
    </w:p>
    <w:p w14:paraId="69E91E3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horpdale Primary School</w:t>
      </w:r>
    </w:p>
    <w:p w14:paraId="2F38699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imboon P-12 School</w:t>
      </w:r>
    </w:p>
    <w:p w14:paraId="223872C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imor Primary School</w:t>
      </w:r>
    </w:p>
    <w:p w14:paraId="6A97B50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lastRenderedPageBreak/>
        <w:t>Tinternvale Primary School</w:t>
      </w:r>
    </w:p>
    <w:p w14:paraId="59088FA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oolangi Primary School</w:t>
      </w:r>
    </w:p>
    <w:p w14:paraId="387AF54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oongabbie Primary School</w:t>
      </w:r>
    </w:p>
    <w:p w14:paraId="6020337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oora Primary School</w:t>
      </w:r>
    </w:p>
    <w:p w14:paraId="4E63C03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Tylden Primary School</w:t>
      </w:r>
    </w:p>
    <w:p w14:paraId="63D2B3B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Undera Primary School</w:t>
      </w:r>
    </w:p>
    <w:p w14:paraId="2546096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Underbool Primary School</w:t>
      </w:r>
    </w:p>
    <w:p w14:paraId="0AE30FD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Upwey Primary School</w:t>
      </w:r>
    </w:p>
    <w:p w14:paraId="43E405D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Victoria Road Primary School</w:t>
      </w:r>
    </w:p>
    <w:p w14:paraId="1DC02B2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Victoria University Secondary College - Cairnlea Campus</w:t>
      </w:r>
    </w:p>
    <w:p w14:paraId="70440CD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Victoria University Secondary College - Deer Park Campus</w:t>
      </w:r>
    </w:p>
    <w:p w14:paraId="7DACC11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lan Primary School</w:t>
      </w:r>
    </w:p>
    <w:p w14:paraId="677838F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lan Secondary College</w:t>
      </w:r>
    </w:p>
    <w:p w14:paraId="0A2D483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laroo Primary School</w:t>
      </w:r>
    </w:p>
    <w:p w14:paraId="06378D6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lwa Primary School</w:t>
      </w:r>
    </w:p>
    <w:p w14:paraId="1C3900E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ndin Yallock Primary School</w:t>
      </w:r>
    </w:p>
    <w:p w14:paraId="51E3D516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ngala Primary School</w:t>
      </w:r>
    </w:p>
    <w:p w14:paraId="2C7297E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ngaratta Primary School</w:t>
      </w:r>
    </w:p>
    <w:p w14:paraId="433ACD9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atah Special Developmental School</w:t>
      </w:r>
    </w:p>
    <w:p w14:paraId="41ECFA2F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burton Primary School</w:t>
      </w:r>
    </w:p>
    <w:p w14:paraId="3B46B3F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andyte High School</w:t>
      </w:r>
    </w:p>
    <w:p w14:paraId="2273E5B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enheip Primary School</w:t>
      </w:r>
    </w:p>
    <w:p w14:paraId="5340CAD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nambool College - Warrnambool Campus</w:t>
      </w:r>
    </w:p>
    <w:p w14:paraId="77B3664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nambool Primary School</w:t>
      </w:r>
    </w:p>
    <w:p w14:paraId="3866FA5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arrnambool West Primary School</w:t>
      </w:r>
    </w:p>
    <w:p w14:paraId="619EF24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lshpool and District Primary School</w:t>
      </w:r>
    </w:p>
    <w:p w14:paraId="29C1BF1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burn Primary School</w:t>
      </w:r>
    </w:p>
    <w:p w14:paraId="08CC0C9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tall Primary School</w:t>
      </w:r>
    </w:p>
    <w:p w14:paraId="170C3B7A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tern Heights Secondary College</w:t>
      </w:r>
    </w:p>
    <w:p w14:paraId="4B526E6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estern Port Secondary College</w:t>
      </w:r>
    </w:p>
    <w:p w14:paraId="3461DF9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ite Hills Primary School</w:t>
      </w:r>
    </w:p>
    <w:p w14:paraId="29CADDC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ittington Primary School</w:t>
      </w:r>
    </w:p>
    <w:p w14:paraId="66ABBB51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ittlesea Secondary College</w:t>
      </w:r>
    </w:p>
    <w:p w14:paraId="653DF4F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horouly Primary School</w:t>
      </w:r>
    </w:p>
    <w:p w14:paraId="14EB2F6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illow Grove Primary School</w:t>
      </w:r>
    </w:p>
    <w:p w14:paraId="1B98507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inchelsea Primary School</w:t>
      </w:r>
    </w:p>
    <w:p w14:paraId="3D532504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donga Senior Secondary College</w:t>
      </w:r>
    </w:p>
    <w:p w14:paraId="39BFF11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donga South Primary School</w:t>
      </w:r>
    </w:p>
    <w:p w14:paraId="13916CC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nthaggi Primary School</w:t>
      </w:r>
    </w:p>
    <w:p w14:paraId="4D07E61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odmans Hill Secondary College</w:t>
      </w:r>
    </w:p>
    <w:p w14:paraId="4311DBBD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odville Primary School</w:t>
      </w:r>
    </w:p>
    <w:p w14:paraId="1F27B90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oranna Park Primary School</w:t>
      </w:r>
    </w:p>
    <w:p w14:paraId="51F21370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oori Yallock Primary School</w:t>
      </w:r>
    </w:p>
    <w:p w14:paraId="4EE09DFB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Wunghnu Primary School</w:t>
      </w:r>
    </w:p>
    <w:p w14:paraId="1A198E6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 Glen Primary School</w:t>
      </w:r>
    </w:p>
    <w:p w14:paraId="61791F05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 Junction Primary School</w:t>
      </w:r>
    </w:p>
    <w:p w14:paraId="7EA7EA9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bah School</w:t>
      </w:r>
    </w:p>
    <w:p w14:paraId="0ADF92A7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m Secondary College</w:t>
      </w:r>
    </w:p>
    <w:p w14:paraId="3E09C472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m Secondary College - Devon North Campus</w:t>
      </w:r>
    </w:p>
    <w:p w14:paraId="17C21099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aville Special Developmental School</w:t>
      </w:r>
    </w:p>
    <w:p w14:paraId="0B03867E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arrunga Primary School</w:t>
      </w:r>
    </w:p>
    <w:p w14:paraId="214B3923" w14:textId="77777777" w:rsidR="00AD5025" w:rsidRPr="007E58AE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7E58AE">
        <w:t>Yea Primary School</w:t>
      </w:r>
    </w:p>
    <w:p w14:paraId="0B346794" w14:textId="77777777" w:rsidR="00250F45" w:rsidRPr="007E58AE" w:rsidRDefault="00250F45" w:rsidP="00AD5025">
      <w:pPr>
        <w:pStyle w:val="ListParagraph"/>
        <w:numPr>
          <w:ilvl w:val="0"/>
          <w:numId w:val="1"/>
        </w:numPr>
        <w:ind w:left="567" w:hanging="567"/>
        <w:sectPr w:rsidR="00250F45" w:rsidRPr="007E58AE" w:rsidSect="00250F45">
          <w:type w:val="continuous"/>
          <w:pgSz w:w="11906" w:h="16838"/>
          <w:pgMar w:top="1077" w:right="1077" w:bottom="1077" w:left="1077" w:header="709" w:footer="709" w:gutter="0"/>
          <w:cols w:num="2" w:space="282"/>
          <w:docGrid w:linePitch="360"/>
        </w:sectPr>
      </w:pPr>
    </w:p>
    <w:p w14:paraId="3C421DD2" w14:textId="77777777" w:rsidR="00156E2C" w:rsidRPr="007E58AE" w:rsidRDefault="00156E2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7E58AE">
        <w:br w:type="page"/>
      </w:r>
    </w:p>
    <w:p w14:paraId="6CBA207B" w14:textId="51EAEAE4" w:rsidR="003E6D88" w:rsidRPr="007E58AE" w:rsidRDefault="003E6D88" w:rsidP="00156E2C">
      <w:pPr>
        <w:pStyle w:val="Heading2"/>
        <w:spacing w:before="480" w:after="240"/>
        <w:contextualSpacing/>
      </w:pPr>
      <w:r w:rsidRPr="007E58AE">
        <w:lastRenderedPageBreak/>
        <w:t>Catholic Schools</w:t>
      </w:r>
      <w:r w:rsidR="00810B25" w:rsidRPr="007E58AE">
        <w:t xml:space="preserve"> (123)</w:t>
      </w:r>
    </w:p>
    <w:p w14:paraId="44F8CC11" w14:textId="77777777" w:rsidR="007D23CC" w:rsidRPr="007E58AE" w:rsidRDefault="007D23CC" w:rsidP="00156E2C">
      <w:pPr>
        <w:pStyle w:val="ListParagraph"/>
        <w:numPr>
          <w:ilvl w:val="0"/>
          <w:numId w:val="1"/>
        </w:numPr>
        <w:spacing w:before="480" w:after="240"/>
        <w:ind w:left="567" w:hanging="567"/>
        <w:sectPr w:rsidR="007D23CC" w:rsidRPr="007E58AE" w:rsidSect="00156E2C">
          <w:type w:val="continuous"/>
          <w:pgSz w:w="11906" w:h="16838"/>
          <w:pgMar w:top="1077" w:right="1077" w:bottom="1077" w:left="1077" w:header="709" w:footer="709" w:gutter="0"/>
          <w:cols w:space="708"/>
          <w:docGrid w:linePitch="360"/>
        </w:sectPr>
      </w:pPr>
    </w:p>
    <w:p w14:paraId="48C9BD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nnunciation School (Brooklyn)</w:t>
      </w:r>
    </w:p>
    <w:p w14:paraId="7E7DC7D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vila College (Mount Waverley)</w:t>
      </w:r>
    </w:p>
    <w:p w14:paraId="3A68A64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thany Catholic Primary School (Werribee North)</w:t>
      </w:r>
    </w:p>
    <w:p w14:paraId="5BC0A32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orinya Wangaratta Community Partnership (Wangaratta)</w:t>
      </w:r>
    </w:p>
    <w:p w14:paraId="083EE39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atholic College Wodonga (Wodonga)</w:t>
      </w:r>
    </w:p>
    <w:p w14:paraId="6FADA69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atholic Regional College Caroline Springs (Caroline Springs)</w:t>
      </w:r>
    </w:p>
    <w:p w14:paraId="73DDCCE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orpus Christi School (Werribee)</w:t>
      </w:r>
    </w:p>
    <w:p w14:paraId="1F0B453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Damascus College (Mount Clear)</w:t>
      </w:r>
    </w:p>
    <w:p w14:paraId="0E6A18F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DOXA School Bendigo (Bendigo)</w:t>
      </w:r>
    </w:p>
    <w:p w14:paraId="174D272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mmanuel College - Notre Dame Campus (Point Cook)</w:t>
      </w:r>
    </w:p>
    <w:p w14:paraId="05E3F86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mmanuel College - St Paul's Campus (Altona North)</w:t>
      </w:r>
    </w:p>
    <w:p w14:paraId="15BE781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mmanuel College (Warrnambool)</w:t>
      </w:r>
    </w:p>
    <w:p w14:paraId="4710F16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lowrey Catholic Primary School (Wollert)</w:t>
      </w:r>
    </w:p>
    <w:p w14:paraId="700AC6D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Eucharist School (St Albans South)</w:t>
      </w:r>
    </w:p>
    <w:p w14:paraId="687B746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Family School (Doveton)</w:t>
      </w:r>
    </w:p>
    <w:p w14:paraId="632CAFB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Rosary School (Heathcote)</w:t>
      </w:r>
    </w:p>
    <w:p w14:paraId="445CD5D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Spirit School (Ringwood North)</w:t>
      </w:r>
    </w:p>
    <w:p w14:paraId="3884905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Spirit School (Thornbury East)</w:t>
      </w:r>
    </w:p>
    <w:p w14:paraId="50A14CE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Trinity Primary School (Eltham North)</w:t>
      </w:r>
    </w:p>
    <w:p w14:paraId="570F9C0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Kolbe Catholic College (Greenvale Lakes)</w:t>
      </w:r>
    </w:p>
    <w:p w14:paraId="0CE159D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Lumen Christi School (Churchill)</w:t>
      </w:r>
    </w:p>
    <w:p w14:paraId="3C3F4CE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Lumen Christi School (Point Cook)</w:t>
      </w:r>
    </w:p>
    <w:p w14:paraId="63768A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cKillop Catholic Regional College (Werribee)</w:t>
      </w:r>
    </w:p>
    <w:p w14:paraId="55A71E6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cKillop Specialist School - Flexible Learning Centre Maidstone (Maidstone)</w:t>
      </w:r>
    </w:p>
    <w:p w14:paraId="0747131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cKillop Specialist School - MacKillop Specialist School (Whittington)</w:t>
      </w:r>
    </w:p>
    <w:p w14:paraId="4CB51F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cellin College (Bulleen)</w:t>
      </w:r>
    </w:p>
    <w:p w14:paraId="5B813F3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ian College (Myrtleford)</w:t>
      </w:r>
    </w:p>
    <w:p w14:paraId="0862708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ymede Catholic College (South Morang)</w:t>
      </w:r>
    </w:p>
    <w:p w14:paraId="4382CAB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ter Christi College (Belgrave)</w:t>
      </w:r>
    </w:p>
    <w:p w14:paraId="0BA6F39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rcy Regional College - McAuley Campus (Camperdown)</w:t>
      </w:r>
    </w:p>
    <w:p w14:paraId="1EDBDB6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rcy Regional College - O'Keeffe Campus (Noorat)</w:t>
      </w:r>
    </w:p>
    <w:p w14:paraId="737C8EF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St Joseph Girls' College (Altona)</w:t>
      </w:r>
    </w:p>
    <w:p w14:paraId="0C85EC2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Holy Redeemer School (Surrey Hills)</w:t>
      </w:r>
    </w:p>
    <w:p w14:paraId="08C089A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Help of Christians School (Brunswick East)</w:t>
      </w:r>
    </w:p>
    <w:p w14:paraId="5D6C9E9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Help of Christians School (Eltham)</w:t>
      </w:r>
    </w:p>
    <w:p w14:paraId="2B0CA3B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Help of Christians School (Wendouree)</w:t>
      </w:r>
    </w:p>
    <w:p w14:paraId="1EF1079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Fatima School (Rosebud)</w:t>
      </w:r>
    </w:p>
    <w:p w14:paraId="1FBDAFA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Assumption School (Cheltenham)</w:t>
      </w:r>
    </w:p>
    <w:p w14:paraId="4B07AA0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Pines School (Donvale)</w:t>
      </w:r>
    </w:p>
    <w:p w14:paraId="00128F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Sacred Heart School (Merbein)</w:t>
      </w:r>
    </w:p>
    <w:p w14:paraId="631DF3F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of the Way Catholic Primary School (Wallan East)</w:t>
      </w:r>
    </w:p>
    <w:p w14:paraId="0F249BE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Our Lady Star of the Sea Catholic Primary School (Cowes)</w:t>
      </w:r>
    </w:p>
    <w:p w14:paraId="0A7DC03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Padua College - Padua College Mornington Campus (Mornington)</w:t>
      </w:r>
    </w:p>
    <w:p w14:paraId="1544BD6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Penola Catholic College - Main Campus (Broadmeadows)</w:t>
      </w:r>
    </w:p>
    <w:p w14:paraId="0922D8B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Penola Catholic College - Penola Catholic College - Glenroy Campus (Glenroy)</w:t>
      </w:r>
    </w:p>
    <w:p w14:paraId="18E06BC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Resurrection School (Keysborough)</w:t>
      </w:r>
    </w:p>
    <w:p w14:paraId="74926FF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cred Heart Girls' College (Hughesdale)</w:t>
      </w:r>
    </w:p>
    <w:p w14:paraId="30DEB1B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cred Heart School (Fitzroy)</w:t>
      </w:r>
    </w:p>
    <w:p w14:paraId="6A55C3D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cred Heart School (Yea)</w:t>
      </w:r>
    </w:p>
    <w:p w14:paraId="774674E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lesian College Chadstone (Chadstone)</w:t>
      </w:r>
    </w:p>
    <w:p w14:paraId="64FEC5E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alesian College Sunbury (Sunbury)</w:t>
      </w:r>
    </w:p>
    <w:p w14:paraId="1CFB645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s Michael and John's Primary School (Horsham)</w:t>
      </w:r>
    </w:p>
    <w:p w14:paraId="73446E1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s Peter &amp; Paul's School (Doncaster East)</w:t>
      </w:r>
    </w:p>
    <w:p w14:paraId="23411D9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gatha's School (Cranbourne)</w:t>
      </w:r>
    </w:p>
    <w:p w14:paraId="1418CF3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ndrew's School (Clayton South)</w:t>
      </w:r>
    </w:p>
    <w:p w14:paraId="16D36FD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nthony's School (Melton South)</w:t>
      </w:r>
    </w:p>
    <w:p w14:paraId="4877522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ugustine's School (Creswick)</w:t>
      </w:r>
    </w:p>
    <w:p w14:paraId="2498102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Augustine's School (Frankston South)</w:t>
      </w:r>
    </w:p>
    <w:p w14:paraId="78B00AB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ernadette's School (Sunshine North)</w:t>
      </w:r>
    </w:p>
    <w:p w14:paraId="1498264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rendan's School (Lakes Entrance)</w:t>
      </w:r>
    </w:p>
    <w:p w14:paraId="2C0198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rigid's College (Horsham)</w:t>
      </w:r>
    </w:p>
    <w:p w14:paraId="544A529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Brigid's School (Gisborne)</w:t>
      </w:r>
    </w:p>
    <w:p w14:paraId="424EC0A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Carlo Borromeo School (Greenvale)</w:t>
      </w:r>
    </w:p>
    <w:p w14:paraId="6242563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Colman's School (Mortlake)</w:t>
      </w:r>
    </w:p>
    <w:p w14:paraId="25F2134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Columba's School (Elwood)</w:t>
      </w:r>
    </w:p>
    <w:p w14:paraId="52DA9DC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Dominic's School (Melton)</w:t>
      </w:r>
    </w:p>
    <w:p w14:paraId="27E4A9D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Elizabeth's School (Dandenong North)</w:t>
      </w:r>
    </w:p>
    <w:p w14:paraId="0A54C4A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idelis' School (Moreland)</w:t>
      </w:r>
    </w:p>
    <w:p w14:paraId="7108CD7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de Sales Catholic Primary School (Lynbrook)</w:t>
      </w:r>
    </w:p>
    <w:p w14:paraId="79BF8B7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de Sales School (Oak Park)</w:t>
      </w:r>
    </w:p>
    <w:p w14:paraId="445780B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of Assisi Primary School Wodonga (Baranduda)</w:t>
      </w:r>
    </w:p>
    <w:p w14:paraId="6BF2F1B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Xavier College - Beaconsfield Campus (Beaconsfield)</w:t>
      </w:r>
    </w:p>
    <w:p w14:paraId="623084A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lastRenderedPageBreak/>
        <w:t>St Francis Xavier College - Officer Campus (Officer)</w:t>
      </w:r>
    </w:p>
    <w:p w14:paraId="7A5EB07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Francis Xavier School (Frankston)</w:t>
      </w:r>
    </w:p>
    <w:p w14:paraId="1DA5D53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Gerard's School (Dandenong North)</w:t>
      </w:r>
    </w:p>
    <w:p w14:paraId="7DF0D01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ames' School (Brighton)</w:t>
      </w:r>
    </w:p>
    <w:p w14:paraId="1A6B853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ames School (Nar Nar Goon)</w:t>
      </w:r>
    </w:p>
    <w:p w14:paraId="29E1F22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hn's School (Dennington)</w:t>
      </w:r>
    </w:p>
    <w:p w14:paraId="5C12DED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hn's School (Footscray)</w:t>
      </w:r>
    </w:p>
    <w:p w14:paraId="5AFAB0F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hn's School (Heidelberg)</w:t>
      </w:r>
    </w:p>
    <w:p w14:paraId="5E63168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’s Catholic Primary School (Werribee)</w:t>
      </w:r>
    </w:p>
    <w:p w14:paraId="1A63C7A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College (Ferntree Gully)</w:t>
      </w:r>
    </w:p>
    <w:p w14:paraId="00EF3B9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College Geelong (Newtown)</w:t>
      </w:r>
    </w:p>
    <w:p w14:paraId="74CEF01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Flexible Learning Centre Melbourne (Grovedale)</w:t>
      </w:r>
    </w:p>
    <w:p w14:paraId="41DD9E7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Flexible Learning Centre Melbourne (North Melbourne)</w:t>
      </w:r>
    </w:p>
    <w:p w14:paraId="6E140C4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Primary School (Boronia)</w:t>
      </w:r>
    </w:p>
    <w:p w14:paraId="1227AE4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Beechworth)</w:t>
      </w:r>
    </w:p>
    <w:p w14:paraId="1754986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Cobram)</w:t>
      </w:r>
    </w:p>
    <w:p w14:paraId="2367886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Crib Point)</w:t>
      </w:r>
    </w:p>
    <w:p w14:paraId="55E7A65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Orbost)</w:t>
      </w:r>
    </w:p>
    <w:p w14:paraId="32E60F4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Red Cliffs)</w:t>
      </w:r>
    </w:p>
    <w:p w14:paraId="3EE6152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Rochester)</w:t>
      </w:r>
    </w:p>
    <w:p w14:paraId="1BC64FA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Sorrento)</w:t>
      </w:r>
    </w:p>
    <w:p w14:paraId="21E9EB3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Joseph's School (Warragul)</w:t>
      </w:r>
    </w:p>
    <w:p w14:paraId="25F196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Leonard's School (Glen Waverley)</w:t>
      </w:r>
    </w:p>
    <w:p w14:paraId="4022518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Luke's School (Wantirna)</w:t>
      </w:r>
    </w:p>
    <w:p w14:paraId="7F9E05B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cartan's School (Mornington)</w:t>
      </w:r>
    </w:p>
    <w:p w14:paraId="6C4E831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garet's School (Geelong East)</w:t>
      </w:r>
    </w:p>
    <w:p w14:paraId="1B06FC9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 of the Cross MacKillop Catholic Parish Primary School (Epping North)</w:t>
      </w:r>
    </w:p>
    <w:p w14:paraId="761414F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College (Seymour)</w:t>
      </w:r>
    </w:p>
    <w:p w14:paraId="7B758D8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College for the Deaf – Dandenong Campus (Dandenong)</w:t>
      </w:r>
    </w:p>
    <w:p w14:paraId="67C3D55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Alexandra)</w:t>
      </w:r>
    </w:p>
    <w:p w14:paraId="5EDCBF0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Altona)</w:t>
      </w:r>
    </w:p>
    <w:p w14:paraId="5599478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Dandenong)</w:t>
      </w:r>
    </w:p>
    <w:p w14:paraId="7459298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Greensborough)</w:t>
      </w:r>
    </w:p>
    <w:p w14:paraId="1B9A2D8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Hastings)</w:t>
      </w:r>
    </w:p>
    <w:p w14:paraId="04D2657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Inglewood)</w:t>
      </w:r>
    </w:p>
    <w:p w14:paraId="168A9D7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Mount Evelyn)</w:t>
      </w:r>
    </w:p>
    <w:p w14:paraId="5EC8541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Robinvale)</w:t>
      </w:r>
    </w:p>
    <w:p w14:paraId="464E0EF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ary's School (Swan Hill)</w:t>
      </w:r>
    </w:p>
    <w:p w14:paraId="3BA08D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onica's College - St Monica's College - Dalton Road (Epping)</w:t>
      </w:r>
    </w:p>
    <w:p w14:paraId="195C2A1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Monica's College (Epping)</w:t>
      </w:r>
    </w:p>
    <w:p w14:paraId="7FC861A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Primary School (Kilmore)</w:t>
      </w:r>
    </w:p>
    <w:p w14:paraId="4556B8E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School (Koroit)</w:t>
      </w:r>
    </w:p>
    <w:p w14:paraId="2AFF639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School (Lilydale)</w:t>
      </w:r>
    </w:p>
    <w:p w14:paraId="229C2EC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trick's School (Pyramid Hill)</w:t>
      </w:r>
    </w:p>
    <w:p w14:paraId="5CBB9ED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aul's School (Sunshine West)</w:t>
      </w:r>
    </w:p>
    <w:p w14:paraId="24C8DB4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eter's College - Clyde North Campus (Clyde North)</w:t>
      </w:r>
    </w:p>
    <w:p w14:paraId="4890BF0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eter's School (Bendigo North)</w:t>
      </w:r>
    </w:p>
    <w:p w14:paraId="73FC7A8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Pius X School (Warrnambool West)</w:t>
      </w:r>
    </w:p>
    <w:p w14:paraId="37F48B5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Therese's School (Cranbourne)</w:t>
      </w:r>
    </w:p>
    <w:p w14:paraId="3B9278C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t Vincent de Paul's School (Morwell East)</w:t>
      </w:r>
    </w:p>
    <w:p w14:paraId="7D301A8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Trinity College Colac Inc - (Colac)</w:t>
      </w:r>
    </w:p>
    <w:p w14:paraId="0AB2BFB4" w14:textId="2F6F18FE" w:rsidR="00AD5025" w:rsidRPr="00411073" w:rsidRDefault="00AD5025" w:rsidP="00AD5025">
      <w:pPr>
        <w:sectPr w:rsidR="00AD5025" w:rsidRPr="00411073" w:rsidSect="00411073">
          <w:type w:val="continuous"/>
          <w:pgSz w:w="11906" w:h="16838"/>
          <w:pgMar w:top="1077" w:right="1077" w:bottom="1077" w:left="1077" w:header="567" w:footer="567" w:gutter="0"/>
          <w:cols w:num="2" w:space="282"/>
          <w:docGrid w:linePitch="360"/>
        </w:sectPr>
      </w:pPr>
    </w:p>
    <w:p w14:paraId="502AD85A" w14:textId="77777777" w:rsidR="00156E2C" w:rsidRPr="007E58AE" w:rsidRDefault="00156E2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7E58AE">
        <w:br w:type="page"/>
      </w:r>
    </w:p>
    <w:p w14:paraId="56DADBF3" w14:textId="4F7ED7D5" w:rsidR="007D23CC" w:rsidRPr="007E58AE" w:rsidRDefault="007D23CC" w:rsidP="00156E2C">
      <w:pPr>
        <w:pStyle w:val="Heading2"/>
        <w:spacing w:before="480" w:after="240"/>
        <w:contextualSpacing/>
      </w:pPr>
      <w:r w:rsidRPr="007E58AE">
        <w:lastRenderedPageBreak/>
        <w:t>Independent Schools</w:t>
      </w:r>
      <w:r w:rsidR="00810B25" w:rsidRPr="007E58AE">
        <w:t xml:space="preserve"> (73)</w:t>
      </w:r>
    </w:p>
    <w:p w14:paraId="06711A6F" w14:textId="77777777" w:rsidR="00156E2C" w:rsidRPr="007E58AE" w:rsidRDefault="00156E2C" w:rsidP="00810B25">
      <w:pPr>
        <w:pStyle w:val="ListParagraph"/>
        <w:numPr>
          <w:ilvl w:val="0"/>
          <w:numId w:val="1"/>
        </w:numPr>
        <w:ind w:left="567" w:hanging="567"/>
        <w:sectPr w:rsidR="00156E2C" w:rsidRPr="007E58AE" w:rsidSect="00156E2C">
          <w:type w:val="continuous"/>
          <w:pgSz w:w="11906" w:h="16838"/>
          <w:pgMar w:top="1077" w:right="1077" w:bottom="1077" w:left="1077" w:header="709" w:footer="709" w:gutter="0"/>
          <w:cols w:space="708"/>
          <w:docGrid w:linePitch="360"/>
        </w:sectPr>
      </w:pPr>
    </w:p>
    <w:p w14:paraId="23E4019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dass Israel School - King Street Campus</w:t>
      </w:r>
    </w:p>
    <w:p w14:paraId="7D1CC45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dass Israel School - Orrong Road Campus</w:t>
      </w:r>
    </w:p>
    <w:p w14:paraId="53A4D49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itken College</w:t>
      </w:r>
    </w:p>
    <w:p w14:paraId="757D358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l Siraat College</w:t>
      </w:r>
    </w:p>
    <w:p w14:paraId="5F7B08C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lice Miller School</w:t>
      </w:r>
    </w:p>
    <w:p w14:paraId="0E0CB60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lice Miller School - Candlebark</w:t>
      </w:r>
    </w:p>
    <w:p w14:paraId="18AEF39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Australian Christian College Hume</w:t>
      </w:r>
    </w:p>
    <w:p w14:paraId="0AC2EC2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irnsdale Christian Community School</w:t>
      </w:r>
    </w:p>
    <w:p w14:paraId="72EA4BE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llarat Christian College</w:t>
      </w:r>
    </w:p>
    <w:p w14:paraId="216F2F3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llarat Steiner School</w:t>
      </w:r>
    </w:p>
    <w:p w14:paraId="4174324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yside Christian College</w:t>
      </w:r>
    </w:p>
    <w:p w14:paraId="21B9454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ayview College</w:t>
      </w:r>
    </w:p>
    <w:p w14:paraId="5BA28D5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aconhills College - Valley Campus</w:t>
      </w:r>
    </w:p>
    <w:p w14:paraId="0614AAA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aconhills College - Village Campus</w:t>
      </w:r>
    </w:p>
    <w:p w14:paraId="61E2B78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lgrave Heights Christian School</w:t>
      </w:r>
    </w:p>
    <w:p w14:paraId="51A7BC7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Beth Rivkah Ladies College</w:t>
      </w:r>
    </w:p>
    <w:p w14:paraId="2AF5F5D3" w14:textId="77777777" w:rsidR="00AD5025" w:rsidRPr="00CB69D3" w:rsidRDefault="00AD5025" w:rsidP="00AD5025">
      <w:pPr>
        <w:pStyle w:val="ListParagraph"/>
        <w:numPr>
          <w:ilvl w:val="0"/>
          <w:numId w:val="1"/>
        </w:numPr>
        <w:ind w:left="567" w:hanging="567"/>
        <w:rPr>
          <w:lang w:val="de-DE"/>
        </w:rPr>
      </w:pPr>
      <w:r w:rsidRPr="00CB69D3">
        <w:rPr>
          <w:lang w:val="de-DE"/>
        </w:rPr>
        <w:t>Castlemaine Steiner School &amp; Kindergarten - Castlemaine Steiner School</w:t>
      </w:r>
    </w:p>
    <w:p w14:paraId="38E47C4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proofErr w:type="spellStart"/>
      <w:r w:rsidRPr="00411073">
        <w:t>Chairo</w:t>
      </w:r>
      <w:proofErr w:type="spellEnd"/>
      <w:r w:rsidRPr="00411073">
        <w:t xml:space="preserve"> Christian School - Drouin Campus</w:t>
      </w:r>
    </w:p>
    <w:p w14:paraId="308003A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hairo Christian School - Pakenham Campus</w:t>
      </w:r>
    </w:p>
    <w:p w14:paraId="3A1944C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Covenant College</w:t>
      </w:r>
    </w:p>
    <w:p w14:paraId="766FA28F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Dandenong Ranges Steiner School - Crystal Brook Campus</w:t>
      </w:r>
    </w:p>
    <w:p w14:paraId="33BC513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Divrei Emineh - Main Campus</w:t>
      </w:r>
    </w:p>
    <w:p w14:paraId="5A84A23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dinburgh College</w:t>
      </w:r>
    </w:p>
    <w:p w14:paraId="2D4F0B4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dinburgh College - Edinburgh College (Primary Campus)</w:t>
      </w:r>
    </w:p>
    <w:p w14:paraId="4C7004E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Erasmus Primary School - Erasmus School</w:t>
      </w:r>
    </w:p>
    <w:p w14:paraId="0078B33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Fitzroy Community School</w:t>
      </w:r>
    </w:p>
    <w:p w14:paraId="317F04C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Fitzroy Community School - Thornbury Campus</w:t>
      </w:r>
    </w:p>
    <w:p w14:paraId="70E796B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Flinders Christian Community College - Carrum Downs Campus</w:t>
      </w:r>
    </w:p>
    <w:p w14:paraId="7F8EE8C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eelong Baptist College</w:t>
      </w:r>
    </w:p>
    <w:p w14:paraId="2885E6C0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hilgai School</w:t>
      </w:r>
    </w:p>
    <w:p w14:paraId="33F22B5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ilson College</w:t>
      </w:r>
    </w:p>
    <w:p w14:paraId="6C758F6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Gilson College - Mernda Campus</w:t>
      </w:r>
    </w:p>
    <w:p w14:paraId="750B6AB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enderson College</w:t>
      </w:r>
    </w:p>
    <w:p w14:paraId="5209B18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eritage College</w:t>
      </w:r>
    </w:p>
    <w:p w14:paraId="58ECEAD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eritage College - Officer Campus</w:t>
      </w:r>
    </w:p>
    <w:p w14:paraId="13FA805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ighview College - Highview Christian Community College</w:t>
      </w:r>
    </w:p>
    <w:p w14:paraId="0C1B617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illcrest Christian College - Main Campus</w:t>
      </w:r>
    </w:p>
    <w:p w14:paraId="117667A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illcrest Christian College - Rivercrest Christian College</w:t>
      </w:r>
    </w:p>
    <w:p w14:paraId="067404B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Holy Trinity Lutheran College</w:t>
      </w:r>
    </w:p>
    <w:p w14:paraId="2BE64C35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King's College</w:t>
      </w:r>
    </w:p>
    <w:p w14:paraId="3D0651A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Leibler Yavneh College - Elsternwick Campus</w:t>
      </w:r>
    </w:p>
    <w:p w14:paraId="3677BA6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nsfield Autism Statewide Services - Main Campus</w:t>
      </w:r>
    </w:p>
    <w:p w14:paraId="2A35E9F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anatha Christian School - Endeavour Hills</w:t>
      </w:r>
    </w:p>
    <w:p w14:paraId="715E6513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aranatha Christian School - Officer</w:t>
      </w:r>
    </w:p>
    <w:p w14:paraId="4D5885C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lbourne Indigenous Transition School - MITS Year 8 Campus</w:t>
      </w:r>
    </w:p>
    <w:p w14:paraId="5810470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lton Christian College (Brookfield)</w:t>
      </w:r>
    </w:p>
    <w:p w14:paraId="0382CD4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elton Christian College (Toolern Vale)</w:t>
      </w:r>
    </w:p>
    <w:p w14:paraId="4C0A444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Evelyn Christian School/Ranges TEC – Mounte Evelyn Campus</w:t>
      </w:r>
    </w:p>
    <w:p w14:paraId="40E9708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Evelyn Christian School/Ranges TEC - Ranges TEC Campus</w:t>
      </w:r>
    </w:p>
    <w:p w14:paraId="568F52C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Scopus Memorial College - Gandel Besen House Campus</w:t>
      </w:r>
    </w:p>
    <w:p w14:paraId="53682ED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 Scopus Memorial College - Main Campus</w:t>
      </w:r>
    </w:p>
    <w:p w14:paraId="5ED9693C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Mountain District Community College</w:t>
      </w:r>
    </w:p>
    <w:p w14:paraId="55A7040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Nhill Lutheran School</w:t>
      </w:r>
    </w:p>
    <w:p w14:paraId="03535E1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Nunawading Christian College-Primary - Primary Campus</w:t>
      </w:r>
    </w:p>
    <w:p w14:paraId="304D330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Nunawading Christian College-Secondary - Secondary Campus</w:t>
      </w:r>
    </w:p>
    <w:p w14:paraId="1CAB86D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Red Rock Christian College - Main Campus</w:t>
      </w:r>
    </w:p>
    <w:p w14:paraId="7B61854D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River City Christian College</w:t>
      </w:r>
    </w:p>
    <w:p w14:paraId="6743E3F1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hepparton Christian College Ltd - Shepparton Christian College</w:t>
      </w:r>
    </w:p>
    <w:p w14:paraId="328C6FE4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holem Aleichem College</w:t>
      </w:r>
    </w:p>
    <w:p w14:paraId="2299FB66" w14:textId="77777777" w:rsidR="00411073" w:rsidRPr="00411073" w:rsidRDefault="00411073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wan Hill Christian College</w:t>
      </w:r>
    </w:p>
    <w:p w14:paraId="21B35334" w14:textId="1CFCA02F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ophia Mundi Steiner School - St Marys Campus</w:t>
      </w:r>
    </w:p>
    <w:p w14:paraId="778BC79B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Sunshine Christian School</w:t>
      </w:r>
    </w:p>
    <w:p w14:paraId="48757DB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The King David School</w:t>
      </w:r>
    </w:p>
    <w:p w14:paraId="5E64D1C9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The King David School - Junior School</w:t>
      </w:r>
    </w:p>
    <w:p w14:paraId="5CD0F2F8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The Knox School - Wantirna South Campus</w:t>
      </w:r>
    </w:p>
    <w:p w14:paraId="570603F6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Victory Christian College</w:t>
      </w:r>
    </w:p>
    <w:p w14:paraId="1CD2D57A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Victory Lutheran College</w:t>
      </w:r>
    </w:p>
    <w:p w14:paraId="5F546C61" w14:textId="218211B1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Waverley Christian College</w:t>
      </w:r>
      <w:r w:rsidR="00FF6648" w:rsidRPr="00411073">
        <w:t xml:space="preserve"> – Wantirna South Campus</w:t>
      </w:r>
    </w:p>
    <w:p w14:paraId="44CEB4E2" w14:textId="56B0D532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Waverley Christian College</w:t>
      </w:r>
      <w:r w:rsidR="00FF6648" w:rsidRPr="00411073">
        <w:t xml:space="preserve"> – Narre Warren South Campus</w:t>
      </w:r>
    </w:p>
    <w:p w14:paraId="48FE0E4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Worawa Aboriginal College</w:t>
      </w:r>
    </w:p>
    <w:p w14:paraId="557795C2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Yeshivah College</w:t>
      </w:r>
    </w:p>
    <w:p w14:paraId="67B921FE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Yesodei HaTorah College - Brighton</w:t>
      </w:r>
    </w:p>
    <w:p w14:paraId="445A0A67" w14:textId="77777777" w:rsidR="00AD5025" w:rsidRPr="00411073" w:rsidRDefault="00AD5025" w:rsidP="00AD5025">
      <w:pPr>
        <w:pStyle w:val="ListParagraph"/>
        <w:numPr>
          <w:ilvl w:val="0"/>
          <w:numId w:val="1"/>
        </w:numPr>
        <w:ind w:left="567" w:hanging="567"/>
      </w:pPr>
      <w:r w:rsidRPr="00411073">
        <w:t>Yesodei HaTorah College - Elwood</w:t>
      </w:r>
    </w:p>
    <w:sectPr w:rsidR="00AD5025" w:rsidRPr="00411073" w:rsidSect="00411073">
      <w:type w:val="continuous"/>
      <w:pgSz w:w="11906" w:h="16838"/>
      <w:pgMar w:top="1077" w:right="1077" w:bottom="1077" w:left="1077" w:header="709" w:footer="709" w:gutter="0"/>
      <w:cols w:num="2"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A0D43" w14:textId="77777777" w:rsidR="009E13ED" w:rsidRDefault="009E13ED" w:rsidP="00156E2C">
      <w:pPr>
        <w:spacing w:after="0" w:line="240" w:lineRule="auto"/>
      </w:pPr>
      <w:r>
        <w:separator/>
      </w:r>
    </w:p>
  </w:endnote>
  <w:endnote w:type="continuationSeparator" w:id="0">
    <w:p w14:paraId="2D90DD8F" w14:textId="77777777" w:rsidR="009E13ED" w:rsidRDefault="009E13ED" w:rsidP="00156E2C">
      <w:pPr>
        <w:spacing w:after="0" w:line="240" w:lineRule="auto"/>
      </w:pPr>
      <w:r>
        <w:continuationSeparator/>
      </w:r>
    </w:p>
  </w:endnote>
  <w:endnote w:type="continuationNotice" w:id="1">
    <w:p w14:paraId="2618B4B5" w14:textId="77777777" w:rsidR="009E13ED" w:rsidRDefault="009E13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EF821" w14:textId="2A509C10" w:rsidR="00156E2C" w:rsidRPr="001956A7" w:rsidRDefault="00156E2C" w:rsidP="00D613EA">
    <w:pPr>
      <w:pStyle w:val="Footer"/>
      <w:tabs>
        <w:tab w:val="clear" w:pos="9026"/>
        <w:tab w:val="right" w:pos="9752"/>
      </w:tabs>
      <w:rPr>
        <w:sz w:val="20"/>
        <w:szCs w:val="20"/>
      </w:rPr>
    </w:pPr>
    <w:r w:rsidRPr="001956A7">
      <w:rPr>
        <w:sz w:val="20"/>
        <w:szCs w:val="20"/>
      </w:rPr>
      <w:t xml:space="preserve">National Student Wellbeing Program </w:t>
    </w:r>
    <w:r w:rsidR="0060431D">
      <w:rPr>
        <w:sz w:val="20"/>
        <w:szCs w:val="20"/>
      </w:rPr>
      <w:t>2024–27</w:t>
    </w:r>
    <w:r w:rsidRPr="001956A7">
      <w:rPr>
        <w:sz w:val="20"/>
        <w:szCs w:val="20"/>
      </w:rPr>
      <w:t xml:space="preserve"> </w:t>
    </w:r>
    <w:r w:rsidR="00D613EA" w:rsidRPr="001956A7">
      <w:rPr>
        <w:sz w:val="20"/>
        <w:szCs w:val="20"/>
      </w:rPr>
      <w:t>–</w:t>
    </w:r>
    <w:r w:rsidRPr="001956A7">
      <w:rPr>
        <w:sz w:val="20"/>
        <w:szCs w:val="20"/>
      </w:rPr>
      <w:t xml:space="preserve"> </w:t>
    </w:r>
    <w:r w:rsidR="00D613EA" w:rsidRPr="001956A7">
      <w:rPr>
        <w:sz w:val="20"/>
        <w:szCs w:val="20"/>
      </w:rPr>
      <w:t>Victoria</w:t>
    </w:r>
    <w:r w:rsidR="001956A7">
      <w:rPr>
        <w:sz w:val="20"/>
        <w:szCs w:val="20"/>
      </w:rPr>
      <w:tab/>
    </w:r>
    <w:r w:rsidR="00D613EA" w:rsidRPr="001956A7">
      <w:rPr>
        <w:sz w:val="20"/>
        <w:szCs w:val="20"/>
      </w:rPr>
      <w:fldChar w:fldCharType="begin"/>
    </w:r>
    <w:r w:rsidR="00D613EA" w:rsidRPr="001956A7">
      <w:rPr>
        <w:sz w:val="20"/>
        <w:szCs w:val="20"/>
      </w:rPr>
      <w:instrText xml:space="preserve"> PAGE   \* MERGEFORMAT </w:instrText>
    </w:r>
    <w:r w:rsidR="00D613EA" w:rsidRPr="001956A7">
      <w:rPr>
        <w:sz w:val="20"/>
        <w:szCs w:val="20"/>
      </w:rPr>
      <w:fldChar w:fldCharType="separate"/>
    </w:r>
    <w:r w:rsidR="00D613EA" w:rsidRPr="001956A7">
      <w:rPr>
        <w:noProof/>
        <w:sz w:val="20"/>
        <w:szCs w:val="20"/>
      </w:rPr>
      <w:t>1</w:t>
    </w:r>
    <w:r w:rsidR="00D613EA" w:rsidRPr="001956A7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DE46B" w14:textId="77777777" w:rsidR="009E13ED" w:rsidRDefault="009E13ED" w:rsidP="00156E2C">
      <w:pPr>
        <w:spacing w:after="0" w:line="240" w:lineRule="auto"/>
      </w:pPr>
      <w:r>
        <w:separator/>
      </w:r>
    </w:p>
  </w:footnote>
  <w:footnote w:type="continuationSeparator" w:id="0">
    <w:p w14:paraId="5944889D" w14:textId="77777777" w:rsidR="009E13ED" w:rsidRDefault="009E13ED" w:rsidP="00156E2C">
      <w:pPr>
        <w:spacing w:after="0" w:line="240" w:lineRule="auto"/>
      </w:pPr>
      <w:r>
        <w:continuationSeparator/>
      </w:r>
    </w:p>
  </w:footnote>
  <w:footnote w:type="continuationNotice" w:id="1">
    <w:p w14:paraId="0609DD79" w14:textId="77777777" w:rsidR="009E13ED" w:rsidRDefault="009E13E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474A41"/>
    <w:multiLevelType w:val="hybridMultilevel"/>
    <w:tmpl w:val="AC9A1B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261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7U0tLQwMDEyMTBV0lEKTi0uzszPAykwrQUAIWefwywAAAA="/>
  </w:docVars>
  <w:rsids>
    <w:rsidRoot w:val="003E6D88"/>
    <w:rsid w:val="00151D23"/>
    <w:rsid w:val="00156E2C"/>
    <w:rsid w:val="001956A7"/>
    <w:rsid w:val="00250F45"/>
    <w:rsid w:val="00274725"/>
    <w:rsid w:val="002B7F94"/>
    <w:rsid w:val="003B19CB"/>
    <w:rsid w:val="003E6D88"/>
    <w:rsid w:val="003E7E34"/>
    <w:rsid w:val="003F39D7"/>
    <w:rsid w:val="00411073"/>
    <w:rsid w:val="00413A58"/>
    <w:rsid w:val="00555990"/>
    <w:rsid w:val="005746E3"/>
    <w:rsid w:val="0060431D"/>
    <w:rsid w:val="00620C4E"/>
    <w:rsid w:val="00633DF9"/>
    <w:rsid w:val="0068376C"/>
    <w:rsid w:val="00706141"/>
    <w:rsid w:val="007D23CC"/>
    <w:rsid w:val="007E58AE"/>
    <w:rsid w:val="00810B25"/>
    <w:rsid w:val="008E3231"/>
    <w:rsid w:val="009269B9"/>
    <w:rsid w:val="009A769E"/>
    <w:rsid w:val="009E13ED"/>
    <w:rsid w:val="00A7391E"/>
    <w:rsid w:val="00A764E8"/>
    <w:rsid w:val="00A90E2F"/>
    <w:rsid w:val="00AD5025"/>
    <w:rsid w:val="00AE3C3C"/>
    <w:rsid w:val="00B56A99"/>
    <w:rsid w:val="00B93F63"/>
    <w:rsid w:val="00CB69D3"/>
    <w:rsid w:val="00D3219F"/>
    <w:rsid w:val="00D613EA"/>
    <w:rsid w:val="00F44006"/>
    <w:rsid w:val="00FF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29C41E"/>
  <w15:chartTrackingRefBased/>
  <w15:docId w15:val="{EE53BB73-D996-4BCB-9532-4EF39D3BB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6D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D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E6D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6D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E6D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D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E6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6D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E2C"/>
  </w:style>
  <w:style w:type="paragraph" w:styleId="Footer">
    <w:name w:val="footer"/>
    <w:basedOn w:val="Normal"/>
    <w:link w:val="FooterChar"/>
    <w:uiPriority w:val="99"/>
    <w:unhideWhenUsed/>
    <w:rsid w:val="00156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E2C"/>
  </w:style>
  <w:style w:type="character" w:styleId="Hyperlink">
    <w:name w:val="Hyperlink"/>
    <w:basedOn w:val="DefaultParagraphFont"/>
    <w:uiPriority w:val="99"/>
    <w:unhideWhenUsed/>
    <w:rsid w:val="00156E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E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vic.gov.au/national-student-wellbeing-progr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/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/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NSWP_Participating_Schools_2024-27v2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3688CC-4D5C-49C7-82C1-2218EF360A81}"/>
</file>

<file path=customXml/itemProps2.xml><?xml version="1.0" encoding="utf-8"?>
<ds:datastoreItem xmlns:ds="http://schemas.openxmlformats.org/officeDocument/2006/customXml" ds:itemID="{488B79FB-020C-4088-93B3-775C05FA5160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sharepoint/v4"/>
    <ds:schemaRef ds:uri="http://purl.org/dc/terms/"/>
    <ds:schemaRef ds:uri="http://schemas.microsoft.com/sharepoint/v3"/>
    <ds:schemaRef ds:uri="76b566cd-adb9-46c2-964b-22eba181fd0b"/>
    <ds:schemaRef ds:uri="cb9114c1-daad-44dd-acad-30f4246641f2"/>
  </ds:schemaRefs>
</ds:datastoreItem>
</file>

<file path=customXml/itemProps3.xml><?xml version="1.0" encoding="utf-8"?>
<ds:datastoreItem xmlns:ds="http://schemas.openxmlformats.org/officeDocument/2006/customXml" ds:itemID="{145CB9E0-FA7E-4996-B521-535CD8B59E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212</Words>
  <Characters>16380</Characters>
  <Application>Microsoft Office Word</Application>
  <DocSecurity>4</DocSecurity>
  <Lines>13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P_Participating_Schools_2024-27v2</dc:title>
  <dc:subject/>
  <dc:creator>David Billimoria</dc:creator>
  <cp:keywords/>
  <dc:description/>
  <cp:lastModifiedBy>Joshua Lee 2</cp:lastModifiedBy>
  <cp:revision>2</cp:revision>
  <dcterms:created xsi:type="dcterms:W3CDTF">2024-02-20T03:28:00Z</dcterms:created>
  <dcterms:modified xsi:type="dcterms:W3CDTF">2024-02-20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RecordPoint_RecordNumberSubmitted">
    <vt:lpwstr>R20220693592</vt:lpwstr>
  </property>
  <property fmtid="{D5CDD505-2E9C-101B-9397-08002B2CF9AE}" pid="6" name="RecordPoint_ActiveItemWebId">
    <vt:lpwstr>{fe4f9958-04f5-4a84-a47c-4623f1d1d67a}</vt:lpwstr>
  </property>
  <property fmtid="{D5CDD505-2E9C-101B-9397-08002B2CF9AE}" pid="7" name="DEECD_ItemType">
    <vt:lpwstr/>
  </property>
  <property fmtid="{D5CDD505-2E9C-101B-9397-08002B2CF9AE}" pid="8" name="RecordPoint_WorkflowType">
    <vt:lpwstr>ActiveSubmitStub</vt:lpwstr>
  </property>
  <property fmtid="{D5CDD505-2E9C-101B-9397-08002B2CF9AE}" pid="9" name="DEECD_Audience">
    <vt:lpwstr/>
  </property>
  <property fmtid="{D5CDD505-2E9C-101B-9397-08002B2CF9AE}" pid="10" name="RecordPoint_ActiveItemSiteId">
    <vt:lpwstr>{4c673cbb-74e3-4627-b61d-18a1d390bb0c}</vt:lpwstr>
  </property>
  <property fmtid="{D5CDD505-2E9C-101B-9397-08002B2CF9AE}" pid="11" name="RecordPoint_ActiveItemListId">
    <vt:lpwstr>{5b0359f3-11d4-4d3a-b269-e7a6c5d66e01}</vt:lpwstr>
  </property>
  <property fmtid="{D5CDD505-2E9C-101B-9397-08002B2CF9AE}" pid="12" name="RecordPoint_ActiveItemUniqueId">
    <vt:lpwstr>{834f81ec-40ec-44b9-bdf1-5dcfef3a922c}</vt:lpwstr>
  </property>
  <property fmtid="{D5CDD505-2E9C-101B-9397-08002B2CF9AE}" pid="13" name="RecordPoint_SubmissionCompleted">
    <vt:lpwstr>2022-12-30T13:36:11.0896636+11:00</vt:lpwstr>
  </property>
  <property fmtid="{D5CDD505-2E9C-101B-9397-08002B2CF9AE}" pid="14" name="GrammarlyDocumentId">
    <vt:lpwstr>6e6ede6a935e3ef94bb2f1c6240c154602449e6247e1e0105161eed9f521f0f7</vt:lpwstr>
  </property>
</Properties>
</file>